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ascii="宋体" w:hAnsi="宋体"/>
          <w:b/>
          <w:color w:val="000000"/>
          <w:sz w:val="32"/>
          <w:szCs w:val="32"/>
          <w:shd w:val="clear" w:color="auto" w:fill="FFFFFF"/>
        </w:rPr>
      </w:pPr>
      <w:bookmarkStart w:id="2" w:name="_GoBack"/>
      <w:bookmarkEnd w:id="2"/>
      <w:permStart w:id="0" w:edGrp="everyone"/>
      <w:permEnd w:id="0"/>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w:t>
      </w:r>
      <w:r>
        <w:rPr>
          <w:rFonts w:hint="eastAsia" w:ascii="方正小标宋简体" w:hAnsi="宋体" w:eastAsia="方正小标宋简体"/>
          <w:color w:val="000000"/>
          <w:sz w:val="44"/>
          <w:szCs w:val="32"/>
          <w:shd w:val="clear" w:color="auto" w:fill="FFFFFF"/>
          <w:lang w:eastAsia="zh-CN"/>
        </w:rPr>
        <w:t>新客专享</w:t>
      </w:r>
      <w:r>
        <w:rPr>
          <w:rFonts w:hint="eastAsia" w:ascii="方正小标宋简体" w:hAnsi="宋体" w:eastAsia="方正小标宋简体"/>
          <w:color w:val="000000"/>
          <w:sz w:val="44"/>
          <w:szCs w:val="32"/>
          <w:shd w:val="clear" w:color="auto" w:fill="FFFFFF"/>
          <w:lang w:val="en-US" w:eastAsia="zh-CN"/>
        </w:rPr>
        <w:t>13</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1</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第</w:t>
      </w:r>
      <w:r>
        <w:rPr>
          <w:rFonts w:hint="eastAsia" w:ascii="方正小标宋简体" w:hAnsi="宋体" w:eastAsia="方正小标宋简体"/>
          <w:color w:val="000000"/>
          <w:sz w:val="44"/>
          <w:szCs w:val="32"/>
          <w:shd w:val="clear" w:color="auto" w:fill="FFFFFF"/>
          <w:lang w:val="en-US" w:eastAsia="zh-CN"/>
        </w:rPr>
        <w:t>2季度</w:t>
      </w:r>
      <w:r>
        <w:rPr>
          <w:rFonts w:hint="eastAsia" w:ascii="方正小标宋简体" w:hAnsi="宋体" w:eastAsia="方正小标宋简体"/>
          <w:color w:val="000000"/>
          <w:sz w:val="44"/>
          <w:szCs w:val="32"/>
          <w:shd w:val="clear" w:color="auto" w:fill="FFFFFF"/>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1</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06</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0</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托管人：</w:t>
      </w:r>
      <w:r>
        <w:rPr>
          <w:rFonts w:hint="eastAsia" w:ascii="仿宋" w:hAnsi="仿宋" w:eastAsia="仿宋"/>
          <w:b/>
          <w:color w:val="000000"/>
          <w:sz w:val="32"/>
          <w:szCs w:val="32"/>
          <w:shd w:val="clear" w:color="auto" w:fill="FFFFFF"/>
          <w:lang w:eastAsia="zh-CN"/>
        </w:rPr>
        <w:t>中国工商银行</w:t>
      </w:r>
      <w:r>
        <w:rPr>
          <w:rFonts w:hint="eastAsia" w:ascii="仿宋" w:hAnsi="仿宋" w:eastAsia="仿宋"/>
          <w:b/>
          <w:color w:val="000000"/>
          <w:sz w:val="32"/>
          <w:szCs w:val="32"/>
          <w:shd w:val="clear" w:color="auto" w:fill="FFFFFF"/>
        </w:rPr>
        <w:t>股份有限公司</w:t>
      </w:r>
      <w:r>
        <w:rPr>
          <w:rFonts w:hint="eastAsia" w:ascii="仿宋" w:hAnsi="仿宋" w:eastAsia="仿宋"/>
          <w:b/>
          <w:color w:val="000000"/>
          <w:sz w:val="32"/>
          <w:szCs w:val="32"/>
          <w:shd w:val="clear" w:color="auto" w:fill="FFFFFF"/>
          <w:lang w:eastAsia="zh-CN"/>
        </w:rPr>
        <w:t>广州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lang w:eastAsia="zh-CN"/>
        </w:rPr>
        <w:t>中国工商银行</w:t>
      </w:r>
      <w:r>
        <w:rPr>
          <w:rFonts w:ascii="仿宋" w:hAnsi="仿宋" w:eastAsia="仿宋"/>
        </w:rPr>
        <w:t>股份有限公司</w:t>
      </w:r>
      <w:r>
        <w:rPr>
          <w:rFonts w:hint="eastAsia" w:ascii="仿宋" w:hAnsi="仿宋" w:eastAsia="仿宋"/>
          <w:lang w:eastAsia="zh-CN"/>
        </w:rPr>
        <w:t>广州分行</w:t>
      </w:r>
      <w:r>
        <w:rPr>
          <w:rFonts w:hint="eastAsia" w:ascii="仿宋" w:hAnsi="仿宋" w:eastAsia="仿宋"/>
        </w:rPr>
        <w:t>，</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报告期自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4月</w:t>
      </w:r>
      <w:r>
        <w:rPr>
          <w:rFonts w:ascii="仿宋" w:hAnsi="仿宋" w:eastAsia="仿宋"/>
        </w:rPr>
        <w:t>01日起至20</w:t>
      </w:r>
      <w:r>
        <w:rPr>
          <w:rFonts w:hint="eastAsia" w:ascii="仿宋" w:hAnsi="仿宋" w:eastAsia="仿宋"/>
          <w:lang w:val="en-US" w:eastAsia="zh-CN"/>
        </w:rPr>
        <w:t>21</w:t>
      </w:r>
      <w:r>
        <w:rPr>
          <w:rFonts w:ascii="仿宋" w:hAnsi="仿宋" w:eastAsia="仿宋"/>
        </w:rPr>
        <w:t>年</w:t>
      </w:r>
      <w:r>
        <w:rPr>
          <w:rFonts w:hint="eastAsia" w:ascii="仿宋" w:hAnsi="仿宋" w:eastAsia="仿宋"/>
          <w:lang w:val="en-US" w:eastAsia="zh-CN"/>
        </w:rPr>
        <w:t>06</w:t>
      </w:r>
      <w:r>
        <w:rPr>
          <w:rFonts w:ascii="仿宋" w:hAnsi="仿宋" w:eastAsia="仿宋"/>
        </w:rPr>
        <w:t>月3</w:t>
      </w:r>
      <w:r>
        <w:rPr>
          <w:rFonts w:hint="eastAsia" w:ascii="仿宋" w:hAnsi="仿宋" w:eastAsia="仿宋"/>
          <w:lang w:val="en-US" w:eastAsia="zh-CN"/>
        </w:rPr>
        <w:t>0</w:t>
      </w:r>
      <w:r>
        <w:rPr>
          <w:rFonts w:ascii="仿宋" w:hAnsi="仿宋" w:eastAsia="仿宋"/>
        </w:rPr>
        <w:t>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tbl>
      <w:tblPr>
        <w:tblStyle w:val="10"/>
        <w:tblpPr w:leftFromText="180" w:rightFromText="180" w:vertAnchor="text" w:horzAnchor="page" w:tblpX="1537" w:tblpY="1171"/>
        <w:tblW w:w="9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0"/>
        <w:gridCol w:w="70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bookmarkStart w:id="0" w:name="_Toc528772556"/>
            <w:bookmarkStart w:id="1" w:name="_Toc194311890"/>
            <w:r>
              <w:rPr>
                <w:rFonts w:hint="eastAsia" w:ascii="仿宋" w:hAnsi="仿宋" w:eastAsia="仿宋"/>
                <w:b/>
                <w:szCs w:val="21"/>
                <w:shd w:val="clear" w:color="auto" w:fill="FFFFFF"/>
              </w:rPr>
              <w:t>产品名称</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新客专享</w:t>
            </w:r>
            <w:r>
              <w:rPr>
                <w:rFonts w:hint="eastAsia" w:ascii="仿宋" w:hAnsi="仿宋" w:eastAsia="仿宋"/>
                <w:kern w:val="0"/>
                <w:szCs w:val="21"/>
                <w:shd w:val="clear" w:color="auto" w:fill="FFFFFF"/>
                <w:lang w:val="en-US" w:eastAsia="zh-CN"/>
              </w:rPr>
              <w:t>13</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085" w:type="dxa"/>
            <w:tcBorders>
              <w:top w:val="single" w:color="auto" w:sz="4" w:space="0"/>
              <w:left w:val="single" w:color="auto" w:sz="4" w:space="0"/>
              <w:bottom w:val="single" w:color="auto" w:sz="4" w:space="0"/>
              <w:right w:val="single" w:color="auto" w:sz="4" w:space="0"/>
            </w:tcBorders>
            <w:vAlign w:val="center"/>
          </w:tcPr>
          <w:p>
            <w:pPr>
              <w:pStyle w:val="14"/>
              <w:ind w:left="10"/>
              <w:jc w:val="left"/>
              <w:rPr>
                <w:rFonts w:ascii="仿宋" w:hAnsi="仿宋" w:eastAsia="仿宋"/>
                <w:kern w:val="0"/>
                <w:szCs w:val="21"/>
                <w:shd w:val="clear" w:color="auto" w:fill="FFFFFF"/>
                <w:lang w:val="en-US"/>
              </w:rPr>
            </w:pPr>
            <w:r>
              <w:rPr>
                <w:rFonts w:hint="eastAsia" w:ascii="仿宋" w:hAnsi="仿宋" w:eastAsia="仿宋"/>
                <w:kern w:val="0"/>
                <w:szCs w:val="21"/>
                <w:shd w:val="clear" w:color="auto" w:fill="FFFFFF"/>
                <w:lang w:val="en-US"/>
              </w:rPr>
              <w:t>C11883210000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299,93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1</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2</w:t>
            </w:r>
            <w:r>
              <w:rPr>
                <w:rFonts w:ascii="仿宋" w:hAnsi="仿宋" w:eastAsia="仿宋"/>
                <w:szCs w:val="21"/>
                <w:shd w:val="clear" w:color="auto" w:fill="FFFFFF"/>
              </w:rPr>
              <w:t>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2</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1年3月23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3月24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1"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08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5.60%-6.20%/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中国工商银行</w:t>
            </w:r>
            <w:r>
              <w:rPr>
                <w:rFonts w:hint="eastAsia" w:ascii="仿宋" w:hAnsi="仿宋" w:eastAsia="仿宋"/>
                <w:szCs w:val="21"/>
                <w:shd w:val="clear" w:color="auto" w:fill="FFFFFF"/>
              </w:rPr>
              <w:t>股份有限公司</w:t>
            </w:r>
            <w:r>
              <w:rPr>
                <w:rFonts w:hint="eastAsia" w:ascii="仿宋" w:hAnsi="仿宋" w:eastAsia="仿宋"/>
                <w:szCs w:val="21"/>
                <w:shd w:val="clear" w:color="auto" w:fill="FFFFFF"/>
                <w:lang w:eastAsia="zh-CN"/>
              </w:rPr>
              <w:t>广州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0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08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户名：工商银行贵阳农商银行超值宝新客专享１３期理财产品</w:t>
            </w:r>
          </w:p>
          <w:p>
            <w:pPr>
              <w:rPr>
                <w:rFonts w:ascii="仿宋" w:hAnsi="仿宋" w:eastAsia="仿宋"/>
                <w:szCs w:val="21"/>
                <w:shd w:val="clear" w:color="auto" w:fill="FFFFFF"/>
              </w:rPr>
            </w:pPr>
            <w:r>
              <w:rPr>
                <w:rFonts w:hint="eastAsia" w:ascii="仿宋" w:hAnsi="仿宋" w:eastAsia="仿宋"/>
                <w:szCs w:val="21"/>
                <w:shd w:val="clear" w:color="auto" w:fill="FFFFFF"/>
              </w:rPr>
              <w:t>账号：3602003829200467758</w:t>
            </w:r>
          </w:p>
          <w:p>
            <w:pPr>
              <w:rPr>
                <w:rFonts w:ascii="仿宋" w:hAnsi="仿宋" w:eastAsia="仿宋"/>
                <w:szCs w:val="21"/>
                <w:shd w:val="clear" w:color="auto" w:fill="FFFFFF"/>
              </w:rPr>
            </w:pPr>
            <w:r>
              <w:rPr>
                <w:rFonts w:hint="eastAsia" w:ascii="仿宋" w:hAnsi="仿宋" w:eastAsia="仿宋"/>
                <w:szCs w:val="21"/>
                <w:shd w:val="clear" w:color="auto" w:fill="FFFFFF"/>
              </w:rPr>
              <w:t>开户行：</w:t>
            </w:r>
            <w:r>
              <w:rPr>
                <w:rFonts w:hint="eastAsia" w:ascii="仿宋" w:hAnsi="仿宋" w:eastAsia="仿宋"/>
                <w:szCs w:val="21"/>
                <w:shd w:val="clear" w:color="auto" w:fill="FFFFFF"/>
                <w:lang w:eastAsia="zh-CN"/>
              </w:rPr>
              <w:t>中国工商银行广州分行</w:t>
            </w:r>
            <w:r>
              <w:rPr>
                <w:rFonts w:hint="eastAsia" w:ascii="仿宋" w:hAnsi="仿宋" w:eastAsia="仿宋"/>
                <w:szCs w:val="21"/>
                <w:shd w:val="clear" w:color="auto" w:fill="FFFFFF"/>
              </w:rPr>
              <w:t>大德支行</w:t>
            </w:r>
          </w:p>
        </w:tc>
      </w:tr>
    </w:tbl>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p>
      <w:pPr>
        <w:spacing w:before="156" w:beforeLines="50" w:after="156" w:afterLines="50" w:line="360" w:lineRule="auto"/>
        <w:rPr>
          <w:rFonts w:ascii="仿宋" w:hAnsi="仿宋" w:eastAsia="仿宋"/>
          <w:b/>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4</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0</w:t>
            </w:r>
            <w:r>
              <w:rPr>
                <w:rFonts w:hint="eastAsia" w:ascii="仿宋" w:hAnsi="仿宋" w:eastAsia="仿宋"/>
                <w:szCs w:val="21"/>
                <w:shd w:val="clear" w:color="auto" w:fill="FFFFFF"/>
              </w:rPr>
              <w:t>1日-20</w:t>
            </w:r>
            <w:r>
              <w:rPr>
                <w:rFonts w:hint="eastAsia" w:ascii="仿宋" w:hAnsi="仿宋" w:eastAsia="仿宋"/>
                <w:szCs w:val="21"/>
                <w:shd w:val="clear" w:color="auto" w:fill="FFFFFF"/>
                <w:lang w:val="en-US" w:eastAsia="zh-CN"/>
              </w:rPr>
              <w:t>21</w:t>
            </w:r>
            <w:r>
              <w:rPr>
                <w:rFonts w:hint="eastAsia" w:ascii="仿宋" w:hAnsi="仿宋" w:eastAsia="仿宋"/>
                <w:szCs w:val="21"/>
                <w:shd w:val="clear" w:color="auto" w:fill="FFFFFF"/>
              </w:rPr>
              <w:t>年</w:t>
            </w:r>
            <w:r>
              <w:rPr>
                <w:rFonts w:hint="eastAsia" w:ascii="仿宋" w:hAnsi="仿宋" w:eastAsia="仿宋"/>
                <w:szCs w:val="21"/>
                <w:shd w:val="clear" w:color="auto" w:fill="FFFFFF"/>
                <w:lang w:val="en-US" w:eastAsia="zh-CN"/>
              </w:rPr>
              <w:t>06</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30</w:t>
            </w:r>
            <w:r>
              <w:rPr>
                <w:rFonts w:hint="eastAsia" w:ascii="仿宋" w:hAnsi="仿宋" w:eastAsia="仿宋"/>
                <w:szCs w:val="21"/>
                <w:shd w:val="clear" w:color="auto" w:fill="FFFFFF"/>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91,090.7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538,337.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04,723,362.5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hint="eastAsia" w:ascii="仿宋" w:hAnsi="仿宋" w:eastAsia="仿宋"/>
          <w:lang w:val="en-US" w:eastAsia="zh-CN"/>
        </w:rPr>
      </w:pPr>
      <w:r>
        <w:rPr>
          <w:rFonts w:hint="eastAsia" w:ascii="仿宋" w:hAnsi="仿宋" w:eastAsia="仿宋"/>
          <w:lang w:val="en-US" w:eastAsia="zh-CN"/>
        </w:rPr>
        <w:t>3.2.1本期产品净值走势图</w:t>
      </w:r>
    </w:p>
    <w:p>
      <w:pPr>
        <w:spacing w:before="156" w:beforeLines="50" w:line="240" w:lineRule="auto"/>
      </w:pPr>
      <w:r>
        <w:rPr>
          <w:rFonts w:hint="default"/>
          <w:sz w:val="24"/>
        </w:rPr>
        <w:t xml:space="preserve"> </w:t>
      </w:r>
      <w:r>
        <w:drawing>
          <wp:inline distT="0" distB="0" distL="114300" distR="114300">
            <wp:extent cx="4572000" cy="2457450"/>
            <wp:effectExtent l="4445" t="4445" r="14605" b="14605"/>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spacing w:before="156" w:beforeLines="50" w:line="240" w:lineRule="auto"/>
        <w:rPr>
          <w:rFonts w:hint="eastAsia"/>
          <w:lang w:val="en-US" w:eastAsia="zh-CN"/>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当期（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4</w:t>
            </w:r>
            <w:r>
              <w:rPr>
                <w:rFonts w:hint="eastAsia" w:ascii="仿宋" w:hAnsi="仿宋" w:eastAsia="仿宋"/>
              </w:rPr>
              <w:t>-</w:t>
            </w:r>
            <w:r>
              <w:rPr>
                <w:rFonts w:hint="eastAsia" w:ascii="仿宋" w:hAnsi="仿宋" w:eastAsia="仿宋"/>
                <w:lang w:val="en-US" w:eastAsia="zh-CN"/>
              </w:rPr>
              <w:t>1</w:t>
            </w:r>
            <w:r>
              <w:rPr>
                <w:rFonts w:hint="eastAsia" w:ascii="仿宋" w:hAnsi="仿宋" w:eastAsia="仿宋"/>
              </w:rPr>
              <w:t>至20</w:t>
            </w:r>
            <w:r>
              <w:rPr>
                <w:rFonts w:hint="eastAsia" w:ascii="仿宋" w:hAnsi="仿宋" w:eastAsia="仿宋"/>
                <w:lang w:val="en-US" w:eastAsia="zh-CN"/>
              </w:rPr>
              <w:t>21</w:t>
            </w:r>
            <w:r>
              <w:rPr>
                <w:rFonts w:hint="eastAsia" w:ascii="仿宋" w:hAnsi="仿宋" w:eastAsia="仿宋"/>
              </w:rPr>
              <w:t>-</w:t>
            </w:r>
            <w:r>
              <w:rPr>
                <w:rFonts w:hint="eastAsia" w:ascii="仿宋" w:hAnsi="仿宋" w:eastAsia="仿宋"/>
                <w:lang w:val="en-US" w:eastAsia="zh-CN"/>
              </w:rPr>
              <w:t>6</w:t>
            </w:r>
            <w:r>
              <w:rPr>
                <w:rFonts w:hint="eastAsia" w:ascii="仿宋" w:hAnsi="仿宋" w:eastAsia="仿宋"/>
              </w:rPr>
              <w:t>-</w:t>
            </w:r>
            <w:r>
              <w:rPr>
                <w:rFonts w:hint="eastAsia" w:ascii="仿宋" w:hAnsi="仿宋" w:eastAsia="仿宋"/>
                <w:lang w:val="en-US" w:eastAsia="zh-CN"/>
              </w:rPr>
              <w:t>30</w:t>
            </w:r>
            <w:r>
              <w:rPr>
                <w:rFonts w:hint="eastAsia" w:ascii="仿宋" w:hAnsi="仿宋" w:eastAsia="仿宋"/>
              </w:rPr>
              <w:t>）</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51</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center"/>
          </w:tcPr>
          <w:p>
            <w:pPr>
              <w:jc w:val="center"/>
              <w:rPr>
                <w:rFonts w:ascii="仿宋" w:hAnsi="仿宋" w:eastAsia="仿宋"/>
              </w:rPr>
            </w:pPr>
            <w:r>
              <w:rPr>
                <w:rFonts w:hint="eastAsia" w:ascii="仿宋" w:hAnsi="仿宋" w:eastAsia="仿宋"/>
              </w:rPr>
              <w:t>自产品成立日至今</w:t>
            </w:r>
          </w:p>
        </w:tc>
        <w:tc>
          <w:tcPr>
            <w:tcW w:w="3554" w:type="dxa"/>
            <w:vAlign w:val="center"/>
          </w:tcPr>
          <w:p>
            <w:pPr>
              <w:jc w:val="center"/>
              <w:rPr>
                <w:rFonts w:hint="eastAsia" w:ascii="仿宋" w:hAnsi="仿宋" w:eastAsia="仿宋"/>
                <w:lang w:val="en-US" w:eastAsia="zh-CN"/>
              </w:rPr>
            </w:pPr>
            <w:r>
              <w:rPr>
                <w:rFonts w:hint="eastAsia" w:ascii="仿宋" w:hAnsi="仿宋" w:eastAsia="仿宋"/>
                <w:lang w:val="en-US" w:eastAsia="zh-CN"/>
              </w:rPr>
              <w:t>1.60</w:t>
            </w:r>
          </w:p>
        </w:tc>
        <w:tc>
          <w:tcPr>
            <w:tcW w:w="3560" w:type="dxa"/>
            <w:vAlign w:val="center"/>
          </w:tcPr>
          <w:p>
            <w:pPr>
              <w:jc w:val="center"/>
              <w:rPr>
                <w:rFonts w:hint="eastAsia" w:ascii="仿宋" w:hAnsi="仿宋" w:eastAsia="仿宋"/>
                <w:lang w:val="en-US" w:eastAsia="zh-CN"/>
              </w:rPr>
            </w:pPr>
            <w:r>
              <w:rPr>
                <w:rFonts w:hint="eastAsia" w:ascii="仿宋" w:hAnsi="仿宋" w:eastAsia="仿宋"/>
                <w:lang w:val="en-US" w:eastAsia="zh-CN"/>
              </w:rPr>
              <w:t>1.53</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76165" cy="2904490"/>
            <wp:effectExtent l="4445" t="4445" r="15240"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21年3月成立以来，累计管理规模</w:t>
      </w:r>
      <w:r>
        <w:rPr>
          <w:rFonts w:hint="eastAsia" w:ascii="仿宋" w:hAnsi="仿宋" w:eastAsia="仿宋"/>
          <w:color w:val="000000"/>
          <w:szCs w:val="21"/>
          <w:lang w:val="en-US" w:eastAsia="zh-CN"/>
        </w:rPr>
        <w:t>3.05</w:t>
      </w:r>
      <w:r>
        <w:rPr>
          <w:rFonts w:hint="eastAsia" w:ascii="仿宋" w:hAnsi="仿宋" w:eastAsia="仿宋"/>
          <w:color w:val="000000"/>
          <w:szCs w:val="21"/>
        </w:rPr>
        <w:t>亿元，截止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3</w:t>
      </w:r>
      <w:r>
        <w:rPr>
          <w:rFonts w:hint="eastAsia" w:ascii="仿宋" w:hAnsi="仿宋" w:eastAsia="仿宋"/>
          <w:color w:val="000000"/>
          <w:szCs w:val="21"/>
          <w:lang w:val="en-US" w:eastAsia="zh-CN"/>
        </w:rPr>
        <w:t>0</w:t>
      </w:r>
      <w:r>
        <w:rPr>
          <w:rFonts w:hint="eastAsia" w:ascii="仿宋" w:hAnsi="仿宋" w:eastAsia="仿宋"/>
          <w:color w:val="000000"/>
          <w:szCs w:val="21"/>
        </w:rPr>
        <w:t>日，净值</w:t>
      </w:r>
      <w:r>
        <w:rPr>
          <w:rFonts w:hint="eastAsia" w:ascii="仿宋" w:hAnsi="仿宋" w:eastAsia="仿宋"/>
          <w:szCs w:val="21"/>
          <w:shd w:val="clear" w:color="auto" w:fill="FFFFFF"/>
        </w:rPr>
        <w:t>1.016</w:t>
      </w:r>
      <w:r>
        <w:rPr>
          <w:rFonts w:hint="eastAsia" w:ascii="仿宋" w:hAnsi="仿宋" w:eastAsia="仿宋"/>
          <w:szCs w:val="21"/>
          <w:shd w:val="clear" w:color="auto" w:fill="FFFFFF"/>
          <w:lang w:val="en-US" w:eastAsia="zh-CN"/>
        </w:rPr>
        <w:t>0</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color w:val="000000"/>
          <w:szCs w:val="21"/>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1.51</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ascii="仿宋" w:hAnsi="仿宋" w:eastAsia="仿宋"/>
        </w:rPr>
      </w:pP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w:t>
            </w: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hint="eastAsia" w:ascii="仿宋" w:hAnsi="仿宋" w:eastAsia="仿宋"/>
                <w:szCs w:val="21"/>
              </w:rPr>
            </w:pPr>
            <w:r>
              <w:rPr>
                <w:rFonts w:hint="eastAsia" w:ascii="仿宋" w:hAnsi="仿宋" w:eastAsia="仿宋"/>
                <w:szCs w:val="21"/>
              </w:rPr>
              <w:t>方正富邦稳健2号计划</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lang w:val="en-US" w:eastAsia="zh-CN"/>
              </w:rPr>
              <w:t>100.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p>
        </w:tc>
        <w:tc>
          <w:tcPr>
            <w:tcW w:w="4349"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szCs w:val="21"/>
              </w:rPr>
            </w:pPr>
            <w:r>
              <w:rPr>
                <w:rFonts w:hint="eastAsia" w:ascii="仿宋" w:hAnsi="仿宋" w:eastAsia="仿宋"/>
                <w:szCs w:val="21"/>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r>
              <w:rPr>
                <w:rFonts w:hint="eastAsia" w:ascii="仿宋" w:hAnsi="仿宋" w:eastAsia="仿宋"/>
                <w:szCs w:val="21"/>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eastAsia="zh-CN"/>
              </w:rPr>
            </w:pPr>
            <w:r>
              <w:rPr>
                <w:rFonts w:hint="eastAsia" w:ascii="仿宋" w:hAnsi="仿宋" w:eastAsia="仿宋"/>
                <w:szCs w:val="21"/>
                <w:lang w:val="en-US" w:eastAsia="zh-CN"/>
              </w:rPr>
              <w:t>100.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eastAsia="zh-CN"/>
              </w:rPr>
            </w:pPr>
            <w:r>
              <w:rPr>
                <w:rFonts w:hint="eastAsia" w:ascii="仿宋" w:hAnsi="仿宋" w:eastAsia="仿宋" w:cs="仿宋"/>
                <w:i w:val="0"/>
                <w:color w:val="000000"/>
                <w:kern w:val="0"/>
                <w:sz w:val="21"/>
                <w:szCs w:val="21"/>
                <w:u w:val="none"/>
                <w:lang w:val="en-US" w:eastAsia="zh-CN" w:bidi="ar-SA"/>
              </w:rPr>
              <w:t>305,018,257.52</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155.4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05,029,414.1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100</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2,433,613,211.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79.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2,958,600.00</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xml:space="preserve">0.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top"/>
          </w:tcPr>
          <w:p>
            <w:pPr>
              <w:widowControl/>
              <w:jc w:val="center"/>
              <w:textAlignment w:val="top"/>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501,649,256.57</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6.4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144,896.1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0.0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83,786,077.68</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2.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3,044,152,041.43</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SA"/>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1</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53,000,646.50</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8.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319" w:hRule="atLeast"/>
        </w:trPr>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遵资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7,012,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8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0凯文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1,403,6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R0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40,048,610.0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6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4,490,66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电01</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13,644,115.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9,944,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6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19汇川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9,938,5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2</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280,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20贵安03</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5,081,000.00</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3.12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309,843,631.57</w:t>
            </w:r>
          </w:p>
        </w:tc>
        <w:tc>
          <w:tcPr>
            <w:tcW w:w="2113" w:type="dxa"/>
            <w:vAlign w:val="center"/>
          </w:tcPr>
          <w:p>
            <w:pPr>
              <w:keepNext w:val="0"/>
              <w:keepLines w:val="0"/>
              <w:widowControl/>
              <w:suppressLineNumbers w:val="0"/>
              <w:jc w:val="center"/>
              <w:textAlignment w:val="center"/>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 xml:space="preserve">43.03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r>
        <w:rPr>
          <w:rFonts w:hint="eastAsia" w:ascii="宋体"/>
        </w:rPr>
        <w:tab/>
      </w:r>
      <w:r>
        <w:rPr>
          <w:rFonts w:hint="eastAsia" w:ascii="仿宋" w:hAnsi="仿宋" w:eastAsia="仿宋"/>
          <w:color w:val="000000"/>
          <w:szCs w:val="21"/>
        </w:rPr>
        <w:t>本报告期内，本计划未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w:t>
      </w:r>
      <w:r>
        <w:rPr>
          <w:rFonts w:hint="eastAsia" w:ascii="仿宋" w:hAnsi="仿宋" w:eastAsia="仿宋"/>
          <w:color w:val="000000"/>
          <w:szCs w:val="21"/>
          <w:lang w:val="en-US" w:eastAsia="zh-CN"/>
        </w:rPr>
        <w:t>21</w:t>
      </w:r>
      <w:r>
        <w:rPr>
          <w:rFonts w:hint="eastAsia" w:ascii="仿宋" w:hAnsi="仿宋" w:eastAsia="仿宋"/>
          <w:color w:val="000000"/>
          <w:szCs w:val="21"/>
        </w:rPr>
        <w:t>年</w:t>
      </w:r>
      <w:r>
        <w:rPr>
          <w:rFonts w:hint="eastAsia" w:ascii="仿宋" w:hAnsi="仿宋" w:eastAsia="仿宋"/>
          <w:color w:val="000000"/>
          <w:szCs w:val="21"/>
          <w:lang w:val="en-US" w:eastAsia="zh-CN"/>
        </w:rPr>
        <w:t>06</w:t>
      </w:r>
      <w:r>
        <w:rPr>
          <w:rFonts w:hint="eastAsia" w:ascii="仿宋" w:hAnsi="仿宋" w:eastAsia="仿宋"/>
          <w:color w:val="000000"/>
          <w:szCs w:val="21"/>
        </w:rPr>
        <w:t>月</w:t>
      </w:r>
      <w:r>
        <w:rPr>
          <w:rFonts w:hint="eastAsia" w:ascii="仿宋" w:hAnsi="仿宋" w:eastAsia="仿宋"/>
          <w:color w:val="000000"/>
          <w:szCs w:val="21"/>
          <w:lang w:val="en-US" w:eastAsia="zh-CN"/>
        </w:rPr>
        <w:t>30</w:t>
      </w:r>
      <w:r>
        <w:rPr>
          <w:rFonts w:hint="eastAsia" w:ascii="仿宋" w:hAnsi="仿宋" w:eastAsia="仿宋"/>
          <w:color w:val="000000"/>
          <w:szCs w:val="21"/>
        </w:rPr>
        <w:t>日</w:t>
      </w:r>
    </w:p>
    <w:p>
      <w:pPr>
        <w:spacing w:line="360" w:lineRule="auto"/>
        <w:jc w:val="right"/>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dit="readOnly" w:enforcement="1" w:cryptProviderType="rsaFull" w:cryptAlgorithmClass="hash" w:cryptAlgorithmType="typeAny" w:cryptAlgorithmSid="4" w:cryptSpinCount="0" w:hash="Ciyb3rDoj029OYdbfPSVkeXfBKY=" w:salt="vtOObvW/9Xii3wb5PQV88Q=="/>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74F5870"/>
    <w:rsid w:val="077D1837"/>
    <w:rsid w:val="07C07188"/>
    <w:rsid w:val="08F1545E"/>
    <w:rsid w:val="0C1169C9"/>
    <w:rsid w:val="109E69E3"/>
    <w:rsid w:val="134F5BC1"/>
    <w:rsid w:val="14A17047"/>
    <w:rsid w:val="14E74041"/>
    <w:rsid w:val="153D2966"/>
    <w:rsid w:val="188B46A5"/>
    <w:rsid w:val="195F6954"/>
    <w:rsid w:val="1C311D75"/>
    <w:rsid w:val="2AA204DB"/>
    <w:rsid w:val="2F5C56FB"/>
    <w:rsid w:val="2FCD2C4F"/>
    <w:rsid w:val="371A037A"/>
    <w:rsid w:val="38721494"/>
    <w:rsid w:val="394F4B22"/>
    <w:rsid w:val="3D305393"/>
    <w:rsid w:val="3F524561"/>
    <w:rsid w:val="4218718A"/>
    <w:rsid w:val="46776F3C"/>
    <w:rsid w:val="4D1108E2"/>
    <w:rsid w:val="4EE378EB"/>
    <w:rsid w:val="50D46540"/>
    <w:rsid w:val="57FE5038"/>
    <w:rsid w:val="58DF7C14"/>
    <w:rsid w:val="5E660FCE"/>
    <w:rsid w:val="64F431AF"/>
    <w:rsid w:val="673B4350"/>
    <w:rsid w:val="67855A67"/>
    <w:rsid w:val="67DF73FA"/>
    <w:rsid w:val="692A41F0"/>
    <w:rsid w:val="6C7928C7"/>
    <w:rsid w:val="705B15C4"/>
    <w:rsid w:val="72B166F7"/>
    <w:rsid w:val="73D9330F"/>
    <w:rsid w:val="78F3167F"/>
    <w:rsid w:val="7D372BE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5"/>
    <w:qFormat/>
    <w:uiPriority w:val="0"/>
    <w:pPr>
      <w:keepNext/>
      <w:keepLines/>
      <w:spacing w:before="340" w:after="330" w:line="576" w:lineRule="auto"/>
      <w:outlineLvl w:val="0"/>
    </w:pPr>
    <w:rPr>
      <w:b/>
      <w:kern w:val="44"/>
      <w:sz w:val="44"/>
    </w:rPr>
  </w:style>
  <w:style w:type="paragraph" w:styleId="3">
    <w:name w:val="heading 2"/>
    <w:basedOn w:val="1"/>
    <w:next w:val="1"/>
    <w:link w:val="16"/>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7"/>
    <w:unhideWhenUsed/>
    <w:qFormat/>
    <w:uiPriority w:val="0"/>
    <w:pPr>
      <w:jc w:val="left"/>
    </w:pPr>
    <w:rPr>
      <w:rFonts w:ascii="Calibri" w:hAnsi="Calibri" w:cs="黑体"/>
      <w:szCs w:val="22"/>
    </w:rPr>
  </w:style>
  <w:style w:type="paragraph" w:styleId="5">
    <w:name w:val="Body Text"/>
    <w:basedOn w:val="1"/>
    <w:link w:val="20"/>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2"/>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1"/>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annotation reference"/>
    <w:unhideWhenUsed/>
    <w:qFormat/>
    <w:uiPriority w:val="0"/>
    <w:rPr>
      <w:sz w:val="21"/>
    </w:rPr>
  </w:style>
  <w:style w:type="paragraph" w:customStyle="1" w:styleId="14">
    <w:name w:val="Table Paragraph"/>
    <w:basedOn w:val="1"/>
    <w:qFormat/>
    <w:uiPriority w:val="1"/>
    <w:pPr>
      <w:jc w:val="left"/>
    </w:pPr>
    <w:rPr>
      <w:kern w:val="0"/>
      <w:sz w:val="22"/>
      <w:lang w:eastAsia="en-US"/>
    </w:rPr>
  </w:style>
  <w:style w:type="character" w:customStyle="1" w:styleId="15">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6">
    <w:name w:val="标题 2 字符"/>
    <w:basedOn w:val="12"/>
    <w:link w:val="3"/>
    <w:semiHidden/>
    <w:qFormat/>
    <w:locked/>
    <w:uiPriority w:val="0"/>
    <w:rPr>
      <w:rFonts w:hint="default" w:ascii="Arial" w:hAnsi="Arial" w:eastAsia="黑体" w:cs="Times New Roman"/>
      <w:b/>
      <w:sz w:val="32"/>
      <w:szCs w:val="20"/>
    </w:rPr>
  </w:style>
  <w:style w:type="character" w:customStyle="1" w:styleId="17">
    <w:name w:val="批注文字 字符"/>
    <w:link w:val="4"/>
    <w:semiHidden/>
    <w:qFormat/>
    <w:locked/>
    <w:uiPriority w:val="0"/>
    <w:rPr>
      <w:rFonts w:hint="eastAsia" w:ascii="宋体" w:hAnsi="宋体" w:eastAsia="宋体"/>
    </w:rPr>
  </w:style>
  <w:style w:type="character" w:customStyle="1" w:styleId="18">
    <w:name w:val="页眉 字符"/>
    <w:basedOn w:val="12"/>
    <w:link w:val="8"/>
    <w:qFormat/>
    <w:locked/>
    <w:uiPriority w:val="99"/>
    <w:rPr>
      <w:sz w:val="18"/>
      <w:szCs w:val="18"/>
    </w:rPr>
  </w:style>
  <w:style w:type="character" w:customStyle="1" w:styleId="19">
    <w:name w:val="页脚 字符"/>
    <w:basedOn w:val="12"/>
    <w:link w:val="7"/>
    <w:qFormat/>
    <w:locked/>
    <w:uiPriority w:val="99"/>
    <w:rPr>
      <w:sz w:val="18"/>
      <w:szCs w:val="18"/>
    </w:rPr>
  </w:style>
  <w:style w:type="character" w:customStyle="1" w:styleId="20">
    <w:name w:val="正文文本 字符"/>
    <w:basedOn w:val="12"/>
    <w:link w:val="5"/>
    <w:semiHidden/>
    <w:qFormat/>
    <w:locked/>
    <w:uiPriority w:val="1"/>
    <w:rPr>
      <w:rFonts w:hint="eastAsia" w:ascii="宋体" w:hAnsi="宋体" w:eastAsia="宋体"/>
      <w:sz w:val="18"/>
      <w:szCs w:val="18"/>
      <w:lang w:eastAsia="en-US"/>
    </w:rPr>
  </w:style>
  <w:style w:type="character" w:customStyle="1" w:styleId="21">
    <w:name w:val="批注主题 字符"/>
    <w:basedOn w:val="17"/>
    <w:link w:val="9"/>
    <w:semiHidden/>
    <w:qFormat/>
    <w:locked/>
    <w:uiPriority w:val="99"/>
    <w:rPr>
      <w:rFonts w:hint="default" w:ascii="Times New Roman" w:hAnsi="Times New Roman" w:eastAsia="宋体" w:cs="Times New Roman"/>
      <w:b/>
      <w:bCs/>
      <w:kern w:val="2"/>
      <w:sz w:val="21"/>
    </w:rPr>
  </w:style>
  <w:style w:type="character" w:customStyle="1" w:styleId="22">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3">
    <w:name w:val="批注文字 Char1"/>
    <w:basedOn w:val="12"/>
    <w:semiHidden/>
    <w:qFormat/>
    <w:uiPriority w:val="99"/>
    <w:rPr>
      <w:rFonts w:hint="default" w:ascii="Times New Roman" w:hAnsi="Times New Roman" w:eastAsia="宋体" w:cs="Times New Roman"/>
      <w:szCs w:val="20"/>
    </w:rPr>
  </w:style>
  <w:style w:type="table" w:customStyle="1" w:styleId="24">
    <w:name w:val="Table Normal"/>
    <w:unhideWhenUsed/>
    <w:qFormat/>
    <w:uiPriority w:val="2"/>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chart" Target="charts/chart2.xml"/><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gdgz-yanhq\Desktop\0&#22270;&#34920;&#26032;&#27169;&#26495;.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gdgz-yanhq\Desktop\&#36149;&#38451;&#23395;&#25253;&#27169;&#26495;\&#36149;&#38451;&#23395;&#25253;&#20928;&#20540;&#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0图表新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0图表新模板.xlsx]Sheet1!$B$1:$B$91</c:f>
              <c:numCache>
                <c:formatCode>General</c:formatCode>
                <c:ptCount val="91"/>
                <c:pt idx="0">
                  <c:v>1.001</c:v>
                </c:pt>
                <c:pt idx="1">
                  <c:v>1.0012</c:v>
                </c:pt>
                <c:pt idx="2">
                  <c:v>1.0012</c:v>
                </c:pt>
                <c:pt idx="3">
                  <c:v>1.0012</c:v>
                </c:pt>
                <c:pt idx="4">
                  <c:v>1.0012</c:v>
                </c:pt>
                <c:pt idx="5">
                  <c:v>1.0019</c:v>
                </c:pt>
                <c:pt idx="6">
                  <c:v>1.002</c:v>
                </c:pt>
                <c:pt idx="7">
                  <c:v>1.0022</c:v>
                </c:pt>
                <c:pt idx="8">
                  <c:v>1.0024</c:v>
                </c:pt>
                <c:pt idx="9">
                  <c:v>1.0024</c:v>
                </c:pt>
                <c:pt idx="10">
                  <c:v>1.0024</c:v>
                </c:pt>
                <c:pt idx="11">
                  <c:v>1.003</c:v>
                </c:pt>
                <c:pt idx="12">
                  <c:v>1.0031</c:v>
                </c:pt>
                <c:pt idx="13">
                  <c:v>1.0033</c:v>
                </c:pt>
                <c:pt idx="14">
                  <c:v>1.0035</c:v>
                </c:pt>
                <c:pt idx="15">
                  <c:v>1.0036</c:v>
                </c:pt>
                <c:pt idx="16">
                  <c:v>1.0036</c:v>
                </c:pt>
                <c:pt idx="17">
                  <c:v>1.0036</c:v>
                </c:pt>
                <c:pt idx="18">
                  <c:v>1.0042</c:v>
                </c:pt>
                <c:pt idx="19">
                  <c:v>1.0044</c:v>
                </c:pt>
                <c:pt idx="20">
                  <c:v>1.0045</c:v>
                </c:pt>
                <c:pt idx="21">
                  <c:v>1.0047</c:v>
                </c:pt>
                <c:pt idx="22">
                  <c:v>1.0048</c:v>
                </c:pt>
                <c:pt idx="23">
                  <c:v>1.0047</c:v>
                </c:pt>
                <c:pt idx="24">
                  <c:v>1.0047</c:v>
                </c:pt>
                <c:pt idx="25">
                  <c:v>1.0052</c:v>
                </c:pt>
                <c:pt idx="26">
                  <c:v>1.0054</c:v>
                </c:pt>
                <c:pt idx="27">
                  <c:v>1.0056</c:v>
                </c:pt>
                <c:pt idx="28">
                  <c:v>1.0058</c:v>
                </c:pt>
                <c:pt idx="29">
                  <c:v>1.0059</c:v>
                </c:pt>
                <c:pt idx="30">
                  <c:v>1.0059</c:v>
                </c:pt>
                <c:pt idx="31">
                  <c:v>1.0059</c:v>
                </c:pt>
                <c:pt idx="32">
                  <c:v>1.0059</c:v>
                </c:pt>
                <c:pt idx="33">
                  <c:v>1.0058</c:v>
                </c:pt>
                <c:pt idx="34">
                  <c:v>1.0058</c:v>
                </c:pt>
                <c:pt idx="35">
                  <c:v>1.0068</c:v>
                </c:pt>
                <c:pt idx="36">
                  <c:v>1.007</c:v>
                </c:pt>
                <c:pt idx="37">
                  <c:v>1.007</c:v>
                </c:pt>
                <c:pt idx="38">
                  <c:v>1.007</c:v>
                </c:pt>
                <c:pt idx="39">
                  <c:v>1.0075</c:v>
                </c:pt>
                <c:pt idx="40">
                  <c:v>1.0077</c:v>
                </c:pt>
                <c:pt idx="41">
                  <c:v>1.0077</c:v>
                </c:pt>
                <c:pt idx="42">
                  <c:v>1.0079</c:v>
                </c:pt>
                <c:pt idx="43">
                  <c:v>1.008</c:v>
                </c:pt>
                <c:pt idx="44">
                  <c:v>1.008</c:v>
                </c:pt>
                <c:pt idx="45">
                  <c:v>1.008</c:v>
                </c:pt>
                <c:pt idx="46">
                  <c:v>1.0085</c:v>
                </c:pt>
                <c:pt idx="47">
                  <c:v>1.0087</c:v>
                </c:pt>
                <c:pt idx="48">
                  <c:v>1.0088</c:v>
                </c:pt>
                <c:pt idx="49">
                  <c:v>1.009</c:v>
                </c:pt>
                <c:pt idx="50">
                  <c:v>1.0091</c:v>
                </c:pt>
                <c:pt idx="51">
                  <c:v>1.0091</c:v>
                </c:pt>
                <c:pt idx="52">
                  <c:v>1.0091</c:v>
                </c:pt>
                <c:pt idx="53">
                  <c:v>1.0097</c:v>
                </c:pt>
                <c:pt idx="54">
                  <c:v>1.0099</c:v>
                </c:pt>
                <c:pt idx="55">
                  <c:v>1.0101</c:v>
                </c:pt>
                <c:pt idx="56">
                  <c:v>1.0103</c:v>
                </c:pt>
                <c:pt idx="57">
                  <c:v>1.0104</c:v>
                </c:pt>
                <c:pt idx="58">
                  <c:v>1.0104</c:v>
                </c:pt>
                <c:pt idx="59">
                  <c:v>1.0103</c:v>
                </c:pt>
                <c:pt idx="60">
                  <c:v>1.0109</c:v>
                </c:pt>
                <c:pt idx="61">
                  <c:v>1.0111</c:v>
                </c:pt>
                <c:pt idx="62">
                  <c:v>1.0113</c:v>
                </c:pt>
                <c:pt idx="63">
                  <c:v>1.0115</c:v>
                </c:pt>
                <c:pt idx="64">
                  <c:v>1.0117</c:v>
                </c:pt>
                <c:pt idx="65">
                  <c:v>1.0117</c:v>
                </c:pt>
                <c:pt idx="66">
                  <c:v>1.0117</c:v>
                </c:pt>
                <c:pt idx="67">
                  <c:v>1.0122</c:v>
                </c:pt>
                <c:pt idx="68">
                  <c:v>1.0124</c:v>
                </c:pt>
                <c:pt idx="69">
                  <c:v>1.0125</c:v>
                </c:pt>
                <c:pt idx="70">
                  <c:v>1.0127</c:v>
                </c:pt>
                <c:pt idx="71">
                  <c:v>1.0129</c:v>
                </c:pt>
                <c:pt idx="72">
                  <c:v>1.0129</c:v>
                </c:pt>
                <c:pt idx="73">
                  <c:v>1.0129</c:v>
                </c:pt>
                <c:pt idx="74">
                  <c:v>1.0129</c:v>
                </c:pt>
                <c:pt idx="75">
                  <c:v>1.0135</c:v>
                </c:pt>
                <c:pt idx="76">
                  <c:v>1.0137</c:v>
                </c:pt>
                <c:pt idx="77">
                  <c:v>1.0139</c:v>
                </c:pt>
                <c:pt idx="78">
                  <c:v>1.014</c:v>
                </c:pt>
                <c:pt idx="79">
                  <c:v>1.014</c:v>
                </c:pt>
                <c:pt idx="80">
                  <c:v>1.014</c:v>
                </c:pt>
                <c:pt idx="81">
                  <c:v>1.0145</c:v>
                </c:pt>
                <c:pt idx="82">
                  <c:v>1.0147</c:v>
                </c:pt>
                <c:pt idx="83">
                  <c:v>1.0148</c:v>
                </c:pt>
                <c:pt idx="84">
                  <c:v>1.0149</c:v>
                </c:pt>
                <c:pt idx="85">
                  <c:v>1.0151</c:v>
                </c:pt>
                <c:pt idx="86">
                  <c:v>1.0151</c:v>
                </c:pt>
                <c:pt idx="87">
                  <c:v>1.0151</c:v>
                </c:pt>
                <c:pt idx="88">
                  <c:v>1.0156</c:v>
                </c:pt>
                <c:pt idx="89">
                  <c:v>1.0158</c:v>
                </c:pt>
                <c:pt idx="90">
                  <c:v>1.016</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C$1:$C$91</c:f>
              <c:numCache>
                <c:formatCode>0.00%</c:formatCode>
                <c:ptCount val="91"/>
                <c:pt idx="0">
                  <c:v>9.99100809271347e-5</c:v>
                </c:pt>
                <c:pt idx="1">
                  <c:v>0.000299730242781626</c:v>
                </c:pt>
                <c:pt idx="2">
                  <c:v>0.000299730242781626</c:v>
                </c:pt>
                <c:pt idx="3">
                  <c:v>0.000299730242781626</c:v>
                </c:pt>
                <c:pt idx="4">
                  <c:v>0.000299730242781626</c:v>
                </c:pt>
                <c:pt idx="5">
                  <c:v>0.000999100809271791</c:v>
                </c:pt>
                <c:pt idx="6">
                  <c:v>0.00109901089019893</c:v>
                </c:pt>
                <c:pt idx="7">
                  <c:v>0.0012988310520532</c:v>
                </c:pt>
                <c:pt idx="8">
                  <c:v>0.00149865121390746</c:v>
                </c:pt>
                <c:pt idx="9">
                  <c:v>0.00149865121390746</c:v>
                </c:pt>
                <c:pt idx="10">
                  <c:v>0.00149865121390746</c:v>
                </c:pt>
                <c:pt idx="11">
                  <c:v>0.0020981116994705</c:v>
                </c:pt>
                <c:pt idx="12">
                  <c:v>0.00219802178039785</c:v>
                </c:pt>
                <c:pt idx="13">
                  <c:v>0.00239784194225212</c:v>
                </c:pt>
                <c:pt idx="14">
                  <c:v>0.00259766210410639</c:v>
                </c:pt>
                <c:pt idx="15">
                  <c:v>0.00269757218503353</c:v>
                </c:pt>
                <c:pt idx="16">
                  <c:v>0.00269757218503353</c:v>
                </c:pt>
                <c:pt idx="17">
                  <c:v>0.00269757218503353</c:v>
                </c:pt>
                <c:pt idx="18">
                  <c:v>0.00329703267059656</c:v>
                </c:pt>
                <c:pt idx="19">
                  <c:v>0.00349685283245083</c:v>
                </c:pt>
                <c:pt idx="20">
                  <c:v>0.00359676291337796</c:v>
                </c:pt>
                <c:pt idx="21">
                  <c:v>0.00379658307523223</c:v>
                </c:pt>
                <c:pt idx="22">
                  <c:v>0.00389649315615936</c:v>
                </c:pt>
                <c:pt idx="23">
                  <c:v>0.00379658307523223</c:v>
                </c:pt>
                <c:pt idx="24">
                  <c:v>0.00379658307523223</c:v>
                </c:pt>
                <c:pt idx="25">
                  <c:v>0.00429613347986835</c:v>
                </c:pt>
                <c:pt idx="26">
                  <c:v>0.00449595364172262</c:v>
                </c:pt>
                <c:pt idx="27">
                  <c:v>0.00469577380357689</c:v>
                </c:pt>
                <c:pt idx="28">
                  <c:v>0.00489559396543116</c:v>
                </c:pt>
                <c:pt idx="29">
                  <c:v>0.00499550404635829</c:v>
                </c:pt>
                <c:pt idx="30">
                  <c:v>0.00499550404635829</c:v>
                </c:pt>
                <c:pt idx="31">
                  <c:v>0.00499550404635829</c:v>
                </c:pt>
                <c:pt idx="32">
                  <c:v>0.00499550404635829</c:v>
                </c:pt>
                <c:pt idx="33">
                  <c:v>0.00489559396543116</c:v>
                </c:pt>
                <c:pt idx="34">
                  <c:v>0.00489559396543116</c:v>
                </c:pt>
                <c:pt idx="35">
                  <c:v>0.00589469477470272</c:v>
                </c:pt>
                <c:pt idx="36">
                  <c:v>0.00609451493655699</c:v>
                </c:pt>
                <c:pt idx="37">
                  <c:v>0.00609451493655699</c:v>
                </c:pt>
                <c:pt idx="38">
                  <c:v>0.00609451493655699</c:v>
                </c:pt>
                <c:pt idx="39">
                  <c:v>0.00659406534119311</c:v>
                </c:pt>
                <c:pt idx="40">
                  <c:v>0.00679388550304738</c:v>
                </c:pt>
                <c:pt idx="41">
                  <c:v>0.00679388550304738</c:v>
                </c:pt>
                <c:pt idx="42">
                  <c:v>0.00699370566490165</c:v>
                </c:pt>
                <c:pt idx="43">
                  <c:v>0.00709361574582879</c:v>
                </c:pt>
                <c:pt idx="44">
                  <c:v>0.00709361574582879</c:v>
                </c:pt>
                <c:pt idx="45">
                  <c:v>0.00709361574582879</c:v>
                </c:pt>
                <c:pt idx="46">
                  <c:v>0.00759316615046468</c:v>
                </c:pt>
                <c:pt idx="47">
                  <c:v>0.00779298631231895</c:v>
                </c:pt>
                <c:pt idx="48">
                  <c:v>0.00789289639324608</c:v>
                </c:pt>
                <c:pt idx="49">
                  <c:v>0.00809271655510035</c:v>
                </c:pt>
                <c:pt idx="50">
                  <c:v>0.00819262663602771</c:v>
                </c:pt>
                <c:pt idx="51">
                  <c:v>0.00819262663602771</c:v>
                </c:pt>
                <c:pt idx="52">
                  <c:v>0.00819262663602771</c:v>
                </c:pt>
                <c:pt idx="53">
                  <c:v>0.00879208712159074</c:v>
                </c:pt>
                <c:pt idx="54">
                  <c:v>0.00899190728344501</c:v>
                </c:pt>
                <c:pt idx="55">
                  <c:v>0.00919172744529928</c:v>
                </c:pt>
                <c:pt idx="56">
                  <c:v>0.00939154760715355</c:v>
                </c:pt>
                <c:pt idx="57">
                  <c:v>0.00949145768808068</c:v>
                </c:pt>
                <c:pt idx="58">
                  <c:v>0.00949145768808068</c:v>
                </c:pt>
                <c:pt idx="59">
                  <c:v>0.00939154760715355</c:v>
                </c:pt>
                <c:pt idx="60">
                  <c:v>0.00999100809271658</c:v>
                </c:pt>
                <c:pt idx="61">
                  <c:v>0.0101908282545711</c:v>
                </c:pt>
                <c:pt idx="62">
                  <c:v>0.0103906484164253</c:v>
                </c:pt>
                <c:pt idx="63">
                  <c:v>0.0105904685782796</c:v>
                </c:pt>
                <c:pt idx="64">
                  <c:v>0.0107902887401341</c:v>
                </c:pt>
                <c:pt idx="65">
                  <c:v>0.0107902887401341</c:v>
                </c:pt>
                <c:pt idx="66">
                  <c:v>0.0107902887401341</c:v>
                </c:pt>
                <c:pt idx="67">
                  <c:v>0.0112898391447698</c:v>
                </c:pt>
                <c:pt idx="68">
                  <c:v>0.011489659306624</c:v>
                </c:pt>
                <c:pt idx="69">
                  <c:v>0.0115895693875512</c:v>
                </c:pt>
                <c:pt idx="70">
                  <c:v>0.0117893895494057</c:v>
                </c:pt>
                <c:pt idx="71">
                  <c:v>0.0119892097112599</c:v>
                </c:pt>
                <c:pt idx="72">
                  <c:v>0.0119892097112599</c:v>
                </c:pt>
                <c:pt idx="73">
                  <c:v>0.0119892097112599</c:v>
                </c:pt>
                <c:pt idx="74">
                  <c:v>0.0119892097112599</c:v>
                </c:pt>
                <c:pt idx="75">
                  <c:v>0.012588670196823</c:v>
                </c:pt>
                <c:pt idx="76">
                  <c:v>0.0127884903586772</c:v>
                </c:pt>
                <c:pt idx="77">
                  <c:v>0.0129883105205317</c:v>
                </c:pt>
                <c:pt idx="78">
                  <c:v>0.0130882206014589</c:v>
                </c:pt>
                <c:pt idx="79">
                  <c:v>0.0130882206014589</c:v>
                </c:pt>
                <c:pt idx="80">
                  <c:v>0.0130882206014589</c:v>
                </c:pt>
                <c:pt idx="81">
                  <c:v>0.0135877710060945</c:v>
                </c:pt>
                <c:pt idx="82">
                  <c:v>0.0137875911679488</c:v>
                </c:pt>
                <c:pt idx="83">
                  <c:v>0.0138875012488759</c:v>
                </c:pt>
                <c:pt idx="84">
                  <c:v>0.0139874113298033</c:v>
                </c:pt>
                <c:pt idx="85">
                  <c:v>0.0141872314916576</c:v>
                </c:pt>
                <c:pt idx="86">
                  <c:v>0.0141872314916576</c:v>
                </c:pt>
                <c:pt idx="87">
                  <c:v>0.0141872314916576</c:v>
                </c:pt>
                <c:pt idx="88">
                  <c:v>0.0146867818962935</c:v>
                </c:pt>
                <c:pt idx="89">
                  <c:v>0.0148866020581477</c:v>
                </c:pt>
                <c:pt idx="90">
                  <c:v>0.015086422220002</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贵阳季报净值模板.xlsx]Sheet1!$A$1:$A$91</c:f>
              <c:numCache>
                <c:formatCode>yyyy/m/d</c:formatCode>
                <c:ptCount val="91"/>
                <c:pt idx="0" c:formatCode="yyyy/m/d">
                  <c:v>44287</c:v>
                </c:pt>
                <c:pt idx="1" c:formatCode="yyyy/m/d">
                  <c:v>44288</c:v>
                </c:pt>
                <c:pt idx="2" c:formatCode="yyyy/m/d">
                  <c:v>44289</c:v>
                </c:pt>
                <c:pt idx="3" c:formatCode="yyyy/m/d">
                  <c:v>44290</c:v>
                </c:pt>
                <c:pt idx="4" c:formatCode="yyyy/m/d">
                  <c:v>44291</c:v>
                </c:pt>
                <c:pt idx="5" c:formatCode="yyyy/m/d">
                  <c:v>44292</c:v>
                </c:pt>
                <c:pt idx="6" c:formatCode="yyyy/m/d">
                  <c:v>44293</c:v>
                </c:pt>
                <c:pt idx="7" c:formatCode="yyyy/m/d">
                  <c:v>44294</c:v>
                </c:pt>
                <c:pt idx="8" c:formatCode="yyyy/m/d">
                  <c:v>44295</c:v>
                </c:pt>
                <c:pt idx="9" c:formatCode="yyyy/m/d">
                  <c:v>44296</c:v>
                </c:pt>
                <c:pt idx="10" c:formatCode="yyyy/m/d">
                  <c:v>44297</c:v>
                </c:pt>
                <c:pt idx="11" c:formatCode="yyyy/m/d">
                  <c:v>44298</c:v>
                </c:pt>
                <c:pt idx="12" c:formatCode="yyyy/m/d">
                  <c:v>44299</c:v>
                </c:pt>
                <c:pt idx="13" c:formatCode="yyyy/m/d">
                  <c:v>44300</c:v>
                </c:pt>
                <c:pt idx="14" c:formatCode="yyyy/m/d">
                  <c:v>44301</c:v>
                </c:pt>
                <c:pt idx="15" c:formatCode="yyyy/m/d">
                  <c:v>44302</c:v>
                </c:pt>
                <c:pt idx="16" c:formatCode="yyyy/m/d">
                  <c:v>44303</c:v>
                </c:pt>
                <c:pt idx="17" c:formatCode="yyyy/m/d">
                  <c:v>44304</c:v>
                </c:pt>
                <c:pt idx="18" c:formatCode="yyyy/m/d">
                  <c:v>44305</c:v>
                </c:pt>
                <c:pt idx="19" c:formatCode="yyyy/m/d">
                  <c:v>44306</c:v>
                </c:pt>
                <c:pt idx="20" c:formatCode="yyyy/m/d">
                  <c:v>44307</c:v>
                </c:pt>
                <c:pt idx="21" c:formatCode="yyyy/m/d">
                  <c:v>44308</c:v>
                </c:pt>
                <c:pt idx="22" c:formatCode="yyyy/m/d">
                  <c:v>44309</c:v>
                </c:pt>
                <c:pt idx="23" c:formatCode="yyyy/m/d">
                  <c:v>44310</c:v>
                </c:pt>
                <c:pt idx="24" c:formatCode="yyyy/m/d">
                  <c:v>44311</c:v>
                </c:pt>
                <c:pt idx="25" c:formatCode="yyyy/m/d">
                  <c:v>44312</c:v>
                </c:pt>
                <c:pt idx="26" c:formatCode="yyyy/m/d">
                  <c:v>44313</c:v>
                </c:pt>
                <c:pt idx="27" c:formatCode="yyyy/m/d">
                  <c:v>44314</c:v>
                </c:pt>
                <c:pt idx="28" c:formatCode="yyyy/m/d">
                  <c:v>44315</c:v>
                </c:pt>
                <c:pt idx="29" c:formatCode="yyyy/m/d">
                  <c:v>44316</c:v>
                </c:pt>
                <c:pt idx="30" c:formatCode="yyyy/m/d">
                  <c:v>44317</c:v>
                </c:pt>
                <c:pt idx="31" c:formatCode="yyyy/m/d">
                  <c:v>44318</c:v>
                </c:pt>
                <c:pt idx="32" c:formatCode="yyyy/m/d">
                  <c:v>44319</c:v>
                </c:pt>
                <c:pt idx="33" c:formatCode="yyyy/m/d">
                  <c:v>44320</c:v>
                </c:pt>
                <c:pt idx="34" c:formatCode="yyyy/m/d">
                  <c:v>44321</c:v>
                </c:pt>
                <c:pt idx="35" c:formatCode="yyyy/m/d">
                  <c:v>44322</c:v>
                </c:pt>
                <c:pt idx="36" c:formatCode="yyyy/m/d">
                  <c:v>44323</c:v>
                </c:pt>
                <c:pt idx="37" c:formatCode="yyyy/m/d">
                  <c:v>44324</c:v>
                </c:pt>
                <c:pt idx="38" c:formatCode="yyyy/m/d">
                  <c:v>44325</c:v>
                </c:pt>
                <c:pt idx="39" c:formatCode="yyyy/m/d">
                  <c:v>44326</c:v>
                </c:pt>
                <c:pt idx="40" c:formatCode="yyyy/m/d">
                  <c:v>44327</c:v>
                </c:pt>
                <c:pt idx="41" c:formatCode="yyyy/m/d">
                  <c:v>44328</c:v>
                </c:pt>
                <c:pt idx="42" c:formatCode="yyyy/m/d">
                  <c:v>44329</c:v>
                </c:pt>
                <c:pt idx="43" c:formatCode="yyyy/m/d">
                  <c:v>44330</c:v>
                </c:pt>
                <c:pt idx="44" c:formatCode="yyyy/m/d">
                  <c:v>44331</c:v>
                </c:pt>
                <c:pt idx="45" c:formatCode="yyyy/m/d">
                  <c:v>44332</c:v>
                </c:pt>
                <c:pt idx="46" c:formatCode="yyyy/m/d">
                  <c:v>44333</c:v>
                </c:pt>
                <c:pt idx="47" c:formatCode="yyyy/m/d">
                  <c:v>44334</c:v>
                </c:pt>
                <c:pt idx="48" c:formatCode="yyyy/m/d">
                  <c:v>44335</c:v>
                </c:pt>
                <c:pt idx="49" c:formatCode="yyyy/m/d">
                  <c:v>44336</c:v>
                </c:pt>
                <c:pt idx="50" c:formatCode="yyyy/m/d">
                  <c:v>44337</c:v>
                </c:pt>
                <c:pt idx="51" c:formatCode="yyyy/m/d">
                  <c:v>44338</c:v>
                </c:pt>
                <c:pt idx="52" c:formatCode="yyyy/m/d">
                  <c:v>44339</c:v>
                </c:pt>
                <c:pt idx="53" c:formatCode="yyyy/m/d">
                  <c:v>44340</c:v>
                </c:pt>
                <c:pt idx="54" c:formatCode="yyyy/m/d">
                  <c:v>44341</c:v>
                </c:pt>
                <c:pt idx="55" c:formatCode="yyyy/m/d">
                  <c:v>44342</c:v>
                </c:pt>
                <c:pt idx="56" c:formatCode="yyyy/m/d">
                  <c:v>44343</c:v>
                </c:pt>
                <c:pt idx="57" c:formatCode="yyyy/m/d">
                  <c:v>44344</c:v>
                </c:pt>
                <c:pt idx="58" c:formatCode="yyyy/m/d">
                  <c:v>44345</c:v>
                </c:pt>
                <c:pt idx="59" c:formatCode="yyyy/m/d">
                  <c:v>44346</c:v>
                </c:pt>
                <c:pt idx="60" c:formatCode="yyyy/m/d">
                  <c:v>44347</c:v>
                </c:pt>
                <c:pt idx="61" c:formatCode="yyyy/m/d">
                  <c:v>44348</c:v>
                </c:pt>
                <c:pt idx="62" c:formatCode="yyyy/m/d">
                  <c:v>44349</c:v>
                </c:pt>
                <c:pt idx="63" c:formatCode="yyyy/m/d">
                  <c:v>44350</c:v>
                </c:pt>
                <c:pt idx="64" c:formatCode="yyyy/m/d">
                  <c:v>44351</c:v>
                </c:pt>
                <c:pt idx="65" c:formatCode="yyyy/m/d">
                  <c:v>44352</c:v>
                </c:pt>
                <c:pt idx="66" c:formatCode="yyyy/m/d">
                  <c:v>44353</c:v>
                </c:pt>
                <c:pt idx="67" c:formatCode="yyyy/m/d">
                  <c:v>44354</c:v>
                </c:pt>
                <c:pt idx="68" c:formatCode="yyyy/m/d">
                  <c:v>44355</c:v>
                </c:pt>
                <c:pt idx="69" c:formatCode="yyyy/m/d">
                  <c:v>44356</c:v>
                </c:pt>
                <c:pt idx="70" c:formatCode="yyyy/m/d">
                  <c:v>44357</c:v>
                </c:pt>
                <c:pt idx="71" c:formatCode="yyyy/m/d">
                  <c:v>44358</c:v>
                </c:pt>
                <c:pt idx="72" c:formatCode="yyyy/m/d">
                  <c:v>44359</c:v>
                </c:pt>
                <c:pt idx="73" c:formatCode="yyyy/m/d">
                  <c:v>44360</c:v>
                </c:pt>
                <c:pt idx="74" c:formatCode="yyyy/m/d">
                  <c:v>44361</c:v>
                </c:pt>
                <c:pt idx="75" c:formatCode="yyyy/m/d">
                  <c:v>44362</c:v>
                </c:pt>
                <c:pt idx="76" c:formatCode="yyyy/m/d">
                  <c:v>44363</c:v>
                </c:pt>
                <c:pt idx="77" c:formatCode="yyyy/m/d">
                  <c:v>44364</c:v>
                </c:pt>
                <c:pt idx="78" c:formatCode="yyyy/m/d">
                  <c:v>44365</c:v>
                </c:pt>
                <c:pt idx="79" c:formatCode="yyyy/m/d">
                  <c:v>44366</c:v>
                </c:pt>
                <c:pt idx="80" c:formatCode="yyyy/m/d">
                  <c:v>44367</c:v>
                </c:pt>
                <c:pt idx="81" c:formatCode="yyyy/m/d">
                  <c:v>44368</c:v>
                </c:pt>
                <c:pt idx="82" c:formatCode="yyyy/m/d">
                  <c:v>44369</c:v>
                </c:pt>
                <c:pt idx="83" c:formatCode="yyyy/m/d">
                  <c:v>44370</c:v>
                </c:pt>
                <c:pt idx="84" c:formatCode="yyyy/m/d">
                  <c:v>44371</c:v>
                </c:pt>
                <c:pt idx="85" c:formatCode="yyyy/m/d">
                  <c:v>44372</c:v>
                </c:pt>
                <c:pt idx="86" c:formatCode="yyyy/m/d">
                  <c:v>44373</c:v>
                </c:pt>
                <c:pt idx="87" c:formatCode="yyyy/m/d">
                  <c:v>44374</c:v>
                </c:pt>
                <c:pt idx="88" c:formatCode="yyyy/m/d">
                  <c:v>44375</c:v>
                </c:pt>
                <c:pt idx="89" c:formatCode="yyyy/m/d">
                  <c:v>44376</c:v>
                </c:pt>
                <c:pt idx="90" c:formatCode="yyyy/m/d">
                  <c:v>44377</c:v>
                </c:pt>
              </c:numCache>
            </c:numRef>
          </c:cat>
          <c:val>
            <c:numRef>
              <c:f>[贵阳季报净值模板.xlsx]Sheet1!$E$1:$E$91</c:f>
              <c:numCache>
                <c:formatCode>0.00%</c:formatCode>
                <c:ptCount val="91"/>
                <c:pt idx="0">
                  <c:v>0.000153424657534247</c:v>
                </c:pt>
                <c:pt idx="1">
                  <c:v>0.000306849315068493</c:v>
                </c:pt>
                <c:pt idx="2">
                  <c:v>0.00046027397260274</c:v>
                </c:pt>
                <c:pt idx="3">
                  <c:v>0.000613698630136986</c:v>
                </c:pt>
                <c:pt idx="4">
                  <c:v>0.000767123287671233</c:v>
                </c:pt>
                <c:pt idx="5">
                  <c:v>0.000920547945205479</c:v>
                </c:pt>
                <c:pt idx="6">
                  <c:v>0.00107397260273973</c:v>
                </c:pt>
                <c:pt idx="7">
                  <c:v>0.00122739726027397</c:v>
                </c:pt>
                <c:pt idx="8">
                  <c:v>0.00138082191780822</c:v>
                </c:pt>
                <c:pt idx="9">
                  <c:v>0.00153424657534247</c:v>
                </c:pt>
                <c:pt idx="10">
                  <c:v>0.00168767123287671</c:v>
                </c:pt>
                <c:pt idx="11">
                  <c:v>0.00184109589041096</c:v>
                </c:pt>
                <c:pt idx="12">
                  <c:v>0.00199452054794521</c:v>
                </c:pt>
                <c:pt idx="13">
                  <c:v>0.00214794520547945</c:v>
                </c:pt>
                <c:pt idx="14">
                  <c:v>0.0023013698630137</c:v>
                </c:pt>
                <c:pt idx="15">
                  <c:v>0.00245479452054794</c:v>
                </c:pt>
                <c:pt idx="16">
                  <c:v>0.00260821917808219</c:v>
                </c:pt>
                <c:pt idx="17">
                  <c:v>0.00276164383561644</c:v>
                </c:pt>
                <c:pt idx="18">
                  <c:v>0.00291506849315068</c:v>
                </c:pt>
                <c:pt idx="19">
                  <c:v>0.00306849315068493</c:v>
                </c:pt>
                <c:pt idx="20">
                  <c:v>0.00322191780821918</c:v>
                </c:pt>
                <c:pt idx="21">
                  <c:v>0.00337534246575342</c:v>
                </c:pt>
                <c:pt idx="22">
                  <c:v>0.00352876712328767</c:v>
                </c:pt>
                <c:pt idx="23">
                  <c:v>0.00368219178082192</c:v>
                </c:pt>
                <c:pt idx="24">
                  <c:v>0.00383561643835616</c:v>
                </c:pt>
                <c:pt idx="25">
                  <c:v>0.00398904109589041</c:v>
                </c:pt>
                <c:pt idx="26">
                  <c:v>0.00414246575342466</c:v>
                </c:pt>
                <c:pt idx="27">
                  <c:v>0.0042958904109589</c:v>
                </c:pt>
                <c:pt idx="28">
                  <c:v>0.00444931506849315</c:v>
                </c:pt>
                <c:pt idx="29">
                  <c:v>0.0046027397260274</c:v>
                </c:pt>
                <c:pt idx="30">
                  <c:v>0.00475616438356164</c:v>
                </c:pt>
                <c:pt idx="31">
                  <c:v>0.00490958904109589</c:v>
                </c:pt>
                <c:pt idx="32">
                  <c:v>0.00506301369863014</c:v>
                </c:pt>
                <c:pt idx="33">
                  <c:v>0.00521643835616438</c:v>
                </c:pt>
                <c:pt idx="34">
                  <c:v>0.00536986301369863</c:v>
                </c:pt>
                <c:pt idx="35">
                  <c:v>0.00552328767123288</c:v>
                </c:pt>
                <c:pt idx="36">
                  <c:v>0.00567671232876712</c:v>
                </c:pt>
                <c:pt idx="37">
                  <c:v>0.00583013698630137</c:v>
                </c:pt>
                <c:pt idx="38">
                  <c:v>0.00598356164383562</c:v>
                </c:pt>
                <c:pt idx="39">
                  <c:v>0.00613698630136986</c:v>
                </c:pt>
                <c:pt idx="40">
                  <c:v>0.00629041095890411</c:v>
                </c:pt>
                <c:pt idx="41">
                  <c:v>0.00644383561643836</c:v>
                </c:pt>
                <c:pt idx="42">
                  <c:v>0.0065972602739726</c:v>
                </c:pt>
                <c:pt idx="43">
                  <c:v>0.00675068493150685</c:v>
                </c:pt>
                <c:pt idx="44">
                  <c:v>0.00690410958904109</c:v>
                </c:pt>
                <c:pt idx="45">
                  <c:v>0.00705753424657534</c:v>
                </c:pt>
                <c:pt idx="46">
                  <c:v>0.00721095890410959</c:v>
                </c:pt>
                <c:pt idx="47">
                  <c:v>0.00736438356164383</c:v>
                </c:pt>
                <c:pt idx="48">
                  <c:v>0.00751780821917808</c:v>
                </c:pt>
                <c:pt idx="49">
                  <c:v>0.00767123287671233</c:v>
                </c:pt>
                <c:pt idx="50">
                  <c:v>0.00782465753424657</c:v>
                </c:pt>
                <c:pt idx="51">
                  <c:v>0.00797808219178082</c:v>
                </c:pt>
                <c:pt idx="52">
                  <c:v>0.00813150684931507</c:v>
                </c:pt>
                <c:pt idx="53">
                  <c:v>0.00828493150684931</c:v>
                </c:pt>
                <c:pt idx="54">
                  <c:v>0.00843835616438356</c:v>
                </c:pt>
                <c:pt idx="55">
                  <c:v>0.00859178082191781</c:v>
                </c:pt>
                <c:pt idx="56">
                  <c:v>0.00874520547945205</c:v>
                </c:pt>
                <c:pt idx="57">
                  <c:v>0.0088986301369863</c:v>
                </c:pt>
                <c:pt idx="58">
                  <c:v>0.00905205479452055</c:v>
                </c:pt>
                <c:pt idx="59">
                  <c:v>0.00920547945205479</c:v>
                </c:pt>
                <c:pt idx="60">
                  <c:v>0.00935890410958904</c:v>
                </c:pt>
                <c:pt idx="61">
                  <c:v>0.00951232876712329</c:v>
                </c:pt>
                <c:pt idx="62">
                  <c:v>0.00966575342465753</c:v>
                </c:pt>
                <c:pt idx="63">
                  <c:v>0.00981917808219178</c:v>
                </c:pt>
                <c:pt idx="64">
                  <c:v>0.00997260273972603</c:v>
                </c:pt>
                <c:pt idx="65">
                  <c:v>0.0101260273972603</c:v>
                </c:pt>
                <c:pt idx="66">
                  <c:v>0.0102794520547945</c:v>
                </c:pt>
                <c:pt idx="67">
                  <c:v>0.0104328767123288</c:v>
                </c:pt>
                <c:pt idx="68">
                  <c:v>0.010586301369863</c:v>
                </c:pt>
                <c:pt idx="69">
                  <c:v>0.0107397260273973</c:v>
                </c:pt>
                <c:pt idx="70">
                  <c:v>0.0108931506849315</c:v>
                </c:pt>
                <c:pt idx="71">
                  <c:v>0.0110465753424658</c:v>
                </c:pt>
                <c:pt idx="72">
                  <c:v>0.0112</c:v>
                </c:pt>
                <c:pt idx="73">
                  <c:v>0.0113534246575342</c:v>
                </c:pt>
                <c:pt idx="74">
                  <c:v>0.0115068493150685</c:v>
                </c:pt>
                <c:pt idx="75">
                  <c:v>0.0116602739726027</c:v>
                </c:pt>
                <c:pt idx="76">
                  <c:v>0.011813698630137</c:v>
                </c:pt>
                <c:pt idx="77">
                  <c:v>0.0119671232876712</c:v>
                </c:pt>
                <c:pt idx="78">
                  <c:v>0.0121205479452055</c:v>
                </c:pt>
                <c:pt idx="79">
                  <c:v>0.0122739726027397</c:v>
                </c:pt>
                <c:pt idx="80">
                  <c:v>0.012427397260274</c:v>
                </c:pt>
                <c:pt idx="81">
                  <c:v>0.0125808219178082</c:v>
                </c:pt>
                <c:pt idx="82">
                  <c:v>0.0127342465753425</c:v>
                </c:pt>
                <c:pt idx="83">
                  <c:v>0.0128876712328767</c:v>
                </c:pt>
                <c:pt idx="84">
                  <c:v>0.013041095890411</c:v>
                </c:pt>
                <c:pt idx="85">
                  <c:v>0.0131945205479452</c:v>
                </c:pt>
                <c:pt idx="86">
                  <c:v>0.0133479452054794</c:v>
                </c:pt>
                <c:pt idx="87">
                  <c:v>0.0135013698630137</c:v>
                </c:pt>
                <c:pt idx="88">
                  <c:v>0.0136547945205479</c:v>
                </c:pt>
                <c:pt idx="89">
                  <c:v>0.0138082191780822</c:v>
                </c:pt>
                <c:pt idx="90">
                  <c:v>0.013961643835616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1</TotalTime>
  <ScaleCrop>false</ScaleCrop>
  <LinksUpToDate>false</LinksUpToDate>
  <CharactersWithSpaces>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L•璐•J</cp:lastModifiedBy>
  <cp:lastPrinted>2019-10-15T07:44:00Z</cp:lastPrinted>
  <dcterms:modified xsi:type="dcterms:W3CDTF">2022-05-16T06:25:42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